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421E91" w14:textId="77777777" w:rsidR="00091A4D" w:rsidRPr="00F66B1A" w:rsidRDefault="00091A4D" w:rsidP="00091A4D">
      <w:pPr>
        <w:jc w:val="center"/>
        <w:rPr>
          <w:b/>
          <w:bCs/>
          <w:sz w:val="28"/>
          <w:szCs w:val="28"/>
          <w:u w:val="single"/>
        </w:rPr>
      </w:pPr>
      <w:r w:rsidRPr="00F66B1A">
        <w:rPr>
          <w:b/>
          <w:bCs/>
          <w:sz w:val="28"/>
          <w:szCs w:val="28"/>
          <w:u w:val="single"/>
        </w:rPr>
        <w:t>UCS6611 - MOBILE APPLICATION DEVELOPMENT LABORATORY</w:t>
      </w:r>
    </w:p>
    <w:p w14:paraId="4D9B8C7F" w14:textId="31639048" w:rsidR="00091A4D" w:rsidRDefault="00091A4D" w:rsidP="00091A4D">
      <w:pPr>
        <w:jc w:val="center"/>
        <w:rPr>
          <w:b/>
          <w:bCs/>
          <w:sz w:val="28"/>
          <w:szCs w:val="28"/>
          <w:u w:val="single"/>
        </w:rPr>
      </w:pPr>
      <w:r w:rsidRPr="00F66B1A">
        <w:rPr>
          <w:b/>
          <w:bCs/>
          <w:sz w:val="28"/>
          <w:szCs w:val="28"/>
          <w:u w:val="single"/>
        </w:rPr>
        <w:t xml:space="preserve">Ex. No. </w:t>
      </w:r>
      <w:r>
        <w:rPr>
          <w:b/>
          <w:bCs/>
          <w:sz w:val="28"/>
          <w:szCs w:val="28"/>
          <w:u w:val="single"/>
        </w:rPr>
        <w:t>6</w:t>
      </w:r>
      <w:r w:rsidRPr="00F66B1A">
        <w:rPr>
          <w:b/>
          <w:bCs/>
          <w:sz w:val="28"/>
          <w:szCs w:val="28"/>
          <w:u w:val="single"/>
        </w:rPr>
        <w:t xml:space="preserve"> </w:t>
      </w:r>
      <w:r w:rsidRPr="00091A4D">
        <w:rPr>
          <w:b/>
          <w:bCs/>
          <w:sz w:val="28"/>
          <w:szCs w:val="28"/>
          <w:u w:val="single"/>
        </w:rPr>
        <w:t>Develop a native application that uses GPS location information</w:t>
      </w:r>
    </w:p>
    <w:p w14:paraId="6369CC96" w14:textId="70E0AEED" w:rsidR="00091A4D" w:rsidRDefault="00091A4D" w:rsidP="00091A4D">
      <w:pPr>
        <w:jc w:val="center"/>
        <w:rPr>
          <w:sz w:val="24"/>
          <w:szCs w:val="24"/>
        </w:rPr>
      </w:pPr>
      <w:r w:rsidRPr="00CE2534">
        <w:rPr>
          <w:b/>
          <w:bCs/>
          <w:sz w:val="24"/>
          <w:szCs w:val="24"/>
        </w:rPr>
        <w:t>Date:</w:t>
      </w:r>
      <w:r>
        <w:rPr>
          <w:sz w:val="24"/>
          <w:szCs w:val="24"/>
        </w:rPr>
        <w:t xml:space="preserve"> </w:t>
      </w:r>
      <w:r w:rsidR="00984BC9">
        <w:rPr>
          <w:sz w:val="24"/>
          <w:szCs w:val="24"/>
        </w:rPr>
        <w:t>30</w:t>
      </w:r>
      <w:r>
        <w:rPr>
          <w:sz w:val="24"/>
          <w:szCs w:val="24"/>
        </w:rPr>
        <w:t xml:space="preserve">/9/21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</w:t>
      </w:r>
      <w:r w:rsidRPr="00CE2534">
        <w:rPr>
          <w:b/>
          <w:bCs/>
          <w:sz w:val="24"/>
          <w:szCs w:val="24"/>
        </w:rPr>
        <w:t>Name:</w:t>
      </w:r>
      <w:r>
        <w:rPr>
          <w:sz w:val="24"/>
          <w:szCs w:val="24"/>
        </w:rPr>
        <w:t xml:space="preserve"> Srinath S</w:t>
      </w:r>
    </w:p>
    <w:p w14:paraId="6CDA7845" w14:textId="77777777" w:rsidR="00091A4D" w:rsidRDefault="00091A4D" w:rsidP="00091A4D">
      <w:pPr>
        <w:pBdr>
          <w:bottom w:val="single" w:sz="6" w:space="1" w:color="auto"/>
        </w:pBdr>
        <w:jc w:val="center"/>
        <w:rPr>
          <w:sz w:val="24"/>
          <w:szCs w:val="24"/>
        </w:rPr>
      </w:pPr>
      <w:r w:rsidRPr="00CE2534">
        <w:rPr>
          <w:b/>
          <w:bCs/>
          <w:sz w:val="24"/>
          <w:szCs w:val="24"/>
        </w:rPr>
        <w:t>Class:</w:t>
      </w:r>
      <w:r>
        <w:rPr>
          <w:sz w:val="24"/>
          <w:szCs w:val="24"/>
        </w:rPr>
        <w:t xml:space="preserve"> CSE-C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CE2534">
        <w:rPr>
          <w:b/>
          <w:bCs/>
          <w:sz w:val="24"/>
          <w:szCs w:val="24"/>
        </w:rPr>
        <w:t xml:space="preserve">    Roll:</w:t>
      </w:r>
      <w:r>
        <w:rPr>
          <w:sz w:val="24"/>
          <w:szCs w:val="24"/>
        </w:rPr>
        <w:t xml:space="preserve"> 185001205</w:t>
      </w:r>
    </w:p>
    <w:p w14:paraId="1444F0D8" w14:textId="77777777" w:rsidR="00091A4D" w:rsidRPr="00092F1C" w:rsidRDefault="00091A4D" w:rsidP="00091A4D">
      <w:pPr>
        <w:rPr>
          <w:b/>
          <w:bCs/>
          <w:sz w:val="28"/>
          <w:szCs w:val="28"/>
        </w:rPr>
      </w:pPr>
      <w:r w:rsidRPr="00CE2534">
        <w:rPr>
          <w:b/>
          <w:bCs/>
          <w:sz w:val="28"/>
          <w:szCs w:val="28"/>
        </w:rPr>
        <w:t>Question:</w:t>
      </w:r>
    </w:p>
    <w:p w14:paraId="0BCE2F14" w14:textId="77777777" w:rsidR="00091A4D" w:rsidRDefault="00091A4D" w:rsidP="00091A4D">
      <w:pPr>
        <w:rPr>
          <w:sz w:val="24"/>
          <w:szCs w:val="24"/>
        </w:rPr>
      </w:pPr>
      <w:r w:rsidRPr="00091A4D">
        <w:rPr>
          <w:sz w:val="24"/>
          <w:szCs w:val="24"/>
        </w:rPr>
        <w:t>Develop a native application that uses GPS location information</w:t>
      </w:r>
    </w:p>
    <w:p w14:paraId="0DDC0AC2" w14:textId="6B6F9D26" w:rsidR="00091A4D" w:rsidRDefault="00091A4D" w:rsidP="00091A4D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de</w:t>
      </w:r>
      <w:r w:rsidRPr="00CE2534">
        <w:rPr>
          <w:b/>
          <w:bCs/>
          <w:sz w:val="28"/>
          <w:szCs w:val="28"/>
        </w:rPr>
        <w:t>:</w:t>
      </w:r>
    </w:p>
    <w:p w14:paraId="33ECA49B" w14:textId="72C0186A" w:rsidR="00091A4D" w:rsidRPr="00091A4D" w:rsidRDefault="00091A4D" w:rsidP="00091A4D">
      <w:pPr>
        <w:rPr>
          <w:b/>
          <w:bCs/>
          <w:sz w:val="24"/>
          <w:szCs w:val="24"/>
        </w:rPr>
      </w:pPr>
      <w:r w:rsidRPr="00091A4D">
        <w:rPr>
          <w:b/>
          <w:bCs/>
          <w:sz w:val="24"/>
          <w:szCs w:val="24"/>
        </w:rPr>
        <w:t>Activitymain.xml</w:t>
      </w:r>
      <w:r>
        <w:rPr>
          <w:b/>
          <w:bCs/>
          <w:sz w:val="24"/>
          <w:szCs w:val="24"/>
        </w:rPr>
        <w:t>:</w:t>
      </w:r>
    </w:p>
    <w:p w14:paraId="7095B18F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?xml</w:t>
      </w:r>
      <w:r w:rsidRPr="00887A47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 xml:space="preserve"> version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1.0"</w:t>
      </w:r>
      <w:r w:rsidRPr="00887A47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 xml:space="preserve"> encoding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utf-8"</w:t>
      </w:r>
      <w:r w:rsidRPr="00887A47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?&gt;</w:t>
      </w:r>
    </w:p>
    <w:p w14:paraId="39C99E01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androidx.constraintlayout</w:t>
      </w:r>
      <w:proofErr w:type="gramEnd"/>
      <w:r w:rsidRPr="00887A47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.widget.ConstraintLayout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87A47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xmlns:android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ttp://schemas.android.com/</w:t>
      </w:r>
      <w:proofErr w:type="spellStart"/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pk</w:t>
      </w:r>
      <w:proofErr w:type="spellEnd"/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res/android"</w:t>
      </w:r>
    </w:p>
    <w:p w14:paraId="06BF6B4D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887A47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xmlns:app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ttp://schemas.android.com/</w:t>
      </w:r>
      <w:proofErr w:type="spellStart"/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pk</w:t>
      </w:r>
      <w:proofErr w:type="spellEnd"/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/res-auto"</w:t>
      </w:r>
    </w:p>
    <w:p w14:paraId="788421C4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xmlns:tools</w:t>
      </w:r>
      <w:proofErr w:type="spellEnd"/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http://schemas.android.com/tools"</w:t>
      </w:r>
    </w:p>
    <w:p w14:paraId="00105045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887A47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0CE4287B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887A47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tch_parent</w:t>
      </w:r>
      <w:proofErr w:type="spellEnd"/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7F1C01E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tools:context</w:t>
      </w:r>
      <w:proofErr w:type="spellEnd"/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.</w:t>
      </w:r>
      <w:proofErr w:type="spellStart"/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MainActivity</w:t>
      </w:r>
      <w:proofErr w:type="spellEnd"/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r w:rsidRPr="00887A47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00640055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76D7E72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xmlns:tools</w:t>
      </w:r>
      <w:proofErr w:type="spellEnd"/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"https://schemas.android.com/tools"</w:t>
      </w:r>
    </w:p>
    <w:p w14:paraId="5E988C6B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:id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"@+id/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tivity_main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"</w:t>
      </w:r>
    </w:p>
    <w:p w14:paraId="1D4FC523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:layout</w:t>
      </w:r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_width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"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tch_parent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"</w:t>
      </w:r>
    </w:p>
    <w:p w14:paraId="184A9AB9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:layout</w:t>
      </w:r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_height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"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tch_parent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"</w:t>
      </w:r>
    </w:p>
    <w:p w14:paraId="011E57DE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:paddingBottom</w:t>
      </w:r>
      <w:proofErr w:type="spellEnd"/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"@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imen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/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tivity_vertical_margin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"</w:t>
      </w:r>
    </w:p>
    <w:p w14:paraId="041D9D05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:paddingLeft</w:t>
      </w:r>
      <w:proofErr w:type="spellEnd"/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"@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imen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/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tivity_horizontal_margin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"</w:t>
      </w:r>
    </w:p>
    <w:p w14:paraId="7F1D7339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:paddingRight</w:t>
      </w:r>
      <w:proofErr w:type="spellEnd"/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"@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imen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/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tivity_horizontal_margin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"</w:t>
      </w:r>
    </w:p>
    <w:p w14:paraId="27DA5611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:paddingTop</w:t>
      </w:r>
      <w:proofErr w:type="spellEnd"/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"@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imen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/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tivity_vertical_margin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"</w:t>
      </w:r>
    </w:p>
    <w:p w14:paraId="7E24843E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ools:context</w:t>
      </w:r>
      <w:proofErr w:type="spellEnd"/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"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om.journaldev.gpslocationtracking.MainActivity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"&gt;</w:t>
      </w:r>
    </w:p>
    <w:p w14:paraId="59F235F5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C0CE686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887A47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Button</w:t>
      </w:r>
    </w:p>
    <w:p w14:paraId="55F47972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887A47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width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1EE3F14B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887A47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height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  <w:proofErr w:type="spellStart"/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wrap_content</w:t>
      </w:r>
      <w:proofErr w:type="spellEnd"/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29AC8CC9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887A47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id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@+id/</w:t>
      </w:r>
      <w:proofErr w:type="spellStart"/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tn</w:t>
      </w:r>
      <w:proofErr w:type="spellEnd"/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</w:t>
      </w:r>
    </w:p>
    <w:p w14:paraId="5BA1B9E2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layout</w:t>
      </w:r>
      <w:proofErr w:type="gramEnd"/>
      <w:r w:rsidRPr="00887A47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_centerInParent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true"</w:t>
      </w:r>
    </w:p>
    <w:p w14:paraId="6664FC26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887A47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ndroid:text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"GET LOCATION"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/&gt;</w:t>
      </w:r>
    </w:p>
    <w:p w14:paraId="4B2A30F8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4BD87B0" w14:textId="6CB15A1F" w:rsidR="000960DC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lt;/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androidx.constraintlayout</w:t>
      </w:r>
      <w:proofErr w:type="gramEnd"/>
      <w:r w:rsidRPr="00887A47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.widget.ConstraintLayout</w:t>
      </w:r>
      <w:proofErr w:type="spellEnd"/>
      <w:r w:rsidRPr="00887A47">
        <w:rPr>
          <w:rFonts w:ascii="Consolas" w:eastAsia="Times New Roman" w:hAnsi="Consolas" w:cs="Times New Roman"/>
          <w:color w:val="800000"/>
          <w:sz w:val="21"/>
          <w:szCs w:val="21"/>
          <w:lang w:eastAsia="en-IN"/>
        </w:rPr>
        <w:t>&gt;</w:t>
      </w:r>
    </w:p>
    <w:p w14:paraId="6ADB5B22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104E68F" w14:textId="5CE7A339" w:rsidR="00091A4D" w:rsidRDefault="00091A4D">
      <w:pPr>
        <w:rPr>
          <w:b/>
          <w:bCs/>
          <w:sz w:val="24"/>
          <w:szCs w:val="24"/>
        </w:rPr>
      </w:pPr>
      <w:r w:rsidRPr="00091A4D">
        <w:rPr>
          <w:b/>
          <w:bCs/>
          <w:sz w:val="24"/>
          <w:szCs w:val="24"/>
        </w:rPr>
        <w:t>Mainactivity.java:</w:t>
      </w:r>
    </w:p>
    <w:p w14:paraId="7DB10B4C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ackage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om.</w:t>
      </w:r>
      <w:proofErr w:type="gramStart"/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ample.geolocation</w:t>
      </w:r>
      <w:proofErr w:type="spellEnd"/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C0B6609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C5631D3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ndroid.annotation</w:t>
      </w:r>
      <w:proofErr w:type="gramEnd"/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.TargetApi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1C23B3B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ndroid.app.AlertDialog</w:t>
      </w:r>
      <w:proofErr w:type="spellEnd"/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366F62A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ndroid.content</w:t>
      </w:r>
      <w:proofErr w:type="gramEnd"/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.DialogInterface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FFE77C8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lastRenderedPageBreak/>
        <w:t>impor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ndroid.content.pm.PackageManager</w:t>
      </w:r>
      <w:proofErr w:type="spellEnd"/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046324A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ndroid.</w:t>
      </w:r>
      <w:proofErr w:type="gramStart"/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os.Build</w:t>
      </w:r>
      <w:proofErr w:type="spellEnd"/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003F375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ndroid.</w:t>
      </w:r>
      <w:proofErr w:type="gramStart"/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os.Bundle</w:t>
      </w:r>
      <w:proofErr w:type="spellEnd"/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29FC0A5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ndroid.view</w:t>
      </w:r>
      <w:proofErr w:type="gramEnd"/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.View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5AE5E92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ndroid.widget</w:t>
      </w:r>
      <w:proofErr w:type="gramEnd"/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.Button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D6EDEB5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ndroid.widget</w:t>
      </w:r>
      <w:proofErr w:type="gramEnd"/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.Toast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1628D2A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CCE3BB5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ndroidx.appcompat.app.AppCompatActivity</w:t>
      </w:r>
      <w:proofErr w:type="spellEnd"/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ED5521D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8BC07B0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java.util</w:t>
      </w:r>
      <w:proofErr w:type="gramEnd"/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.ArrayList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07FCD05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1E909BD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 static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ndroid.Manifest.permission</w:t>
      </w:r>
      <w:proofErr w:type="gramEnd"/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.ACCESS_COARSE_LOCATION</w:t>
      </w:r>
      <w:proofErr w:type="spellEnd"/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;</w:t>
      </w:r>
    </w:p>
    <w:p w14:paraId="44277818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 static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android.Manifest.permission</w:t>
      </w:r>
      <w:proofErr w:type="gramEnd"/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.ACCESS_FINE_LOCATION</w:t>
      </w:r>
      <w:proofErr w:type="spellEnd"/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;</w:t>
      </w:r>
    </w:p>
    <w:p w14:paraId="393701CB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E4C90C1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MainActivity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tends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ppCompatActivity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2A5A04F2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A7C80AB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rrayList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ermissionsToRequest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5610845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rrayList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ermissionsRejected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887A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rrayList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6872B57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rrayList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ermissions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887A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rrayList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A966E37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80F0400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inal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LL_PERMISSIONS_RESULT = </w:t>
      </w:r>
      <w:r w:rsidRPr="00887A47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1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31973E8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LocationTrack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ocationTrack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2804115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D4D8624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@Override</w:t>
      </w:r>
    </w:p>
    <w:p w14:paraId="121FDFCF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tected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reate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ndle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avedInstanceState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6BD9BBAC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onCreate</w:t>
      </w:r>
      <w:proofErr w:type="spellEnd"/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avedInstanceState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B01AD86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ContentView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.layout</w:t>
      </w:r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activity_main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A6AA0DB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7A9CDB8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ermissions.add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ESS_FINE_LOCATION);</w:t>
      </w:r>
    </w:p>
    <w:p w14:paraId="2845F5B8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ermissions.add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CCESS_COARSE_LOCATION);</w:t>
      </w:r>
    </w:p>
    <w:p w14:paraId="1EF06093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6B59AE2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ermissionsToRequest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indUnAskedPermissions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permissions);</w:t>
      </w:r>
    </w:p>
    <w:p w14:paraId="00037B6A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887A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ild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VERSION.SDK_INT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gt;= </w:t>
      </w:r>
      <w:proofErr w:type="spellStart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ild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VERSION_CODES.M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20A24489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C2C0A00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887A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ermissionsToRequest.size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) &gt; </w:t>
      </w:r>
      <w:r w:rsidRPr="00887A47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10885537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equestPermissions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(</w:t>
      </w:r>
      <w:proofErr w:type="gramStart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) 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ermissionsToRequest.toArray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887A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ermissionsToRequest.size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]), ALL_PERMISSIONS_RESULT);</w:t>
      </w:r>
    </w:p>
    <w:p w14:paraId="5939EB72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1E0A490C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BA11E3D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tn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(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tton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indViewById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.id.btn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F11CB93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8BB8FD5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tn.setOnClickListener</w:t>
      </w:r>
      <w:proofErr w:type="spellEnd"/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887A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.OnClickListener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3E89B885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@Override</w:t>
      </w:r>
    </w:p>
    <w:p w14:paraId="44788D80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iew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view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5FD93067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A22D582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ocationTrack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887A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LocationTrack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End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MainActivity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56599E5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5CDAC79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887A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ocationTrack.canGetLocation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) {</w:t>
      </w:r>
    </w:p>
    <w:p w14:paraId="6E5E8654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B5445C4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double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longitude = 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ocationTrack.getLongitude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2B0556C8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double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latitude = 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ocationTrack.getLatitude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06DF03B0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49D1FED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Toas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makeText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ApplicationContext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, </w:t>
      </w:r>
      <w:r w:rsidRPr="00887A47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Longitude:"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Double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toString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longitude) + </w:t>
      </w:r>
      <w:r w:rsidRPr="00887A47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</w:t>
      </w:r>
      <w:r w:rsidRPr="00887A47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\</w:t>
      </w:r>
      <w:proofErr w:type="spellStart"/>
      <w:r w:rsidRPr="00887A47">
        <w:rPr>
          <w:rFonts w:ascii="Consolas" w:eastAsia="Times New Roman" w:hAnsi="Consolas" w:cs="Times New Roman"/>
          <w:color w:val="EE0000"/>
          <w:sz w:val="21"/>
          <w:szCs w:val="21"/>
          <w:lang w:eastAsia="en-IN"/>
        </w:rPr>
        <w:t>n</w:t>
      </w:r>
      <w:r w:rsidRPr="00887A47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Latitude</w:t>
      </w:r>
      <w:proofErr w:type="spellEnd"/>
      <w:r w:rsidRPr="00887A47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:"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+ </w:t>
      </w:r>
      <w:proofErr w:type="spellStart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Double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toString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latitude), </w:t>
      </w:r>
      <w:proofErr w:type="spellStart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Toas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LENGTH_SHORT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.show();</w:t>
      </w:r>
    </w:p>
    <w:p w14:paraId="0ADE884A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} </w:t>
      </w:r>
      <w:r w:rsidRPr="00887A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161F3369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6040348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ocationTrack.showSettingsAlert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22FECD94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}</w:t>
      </w:r>
    </w:p>
    <w:p w14:paraId="24217A3D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35B36F9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4D58CCDE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62B83564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FE527E0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2537A175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239BA40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rrayList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findUnAskedPermissions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End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rrayList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wanted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5BAB24A8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rrayList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esult = </w:t>
      </w:r>
      <w:r w:rsidRPr="00887A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rrayList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FAA2117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CC443F3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887A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bjec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erm :</w:t>
      </w:r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wanted) {</w:t>
      </w:r>
    </w:p>
    <w:p w14:paraId="206F9DE4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887A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!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hasPermission</w:t>
      </w:r>
      <w:proofErr w:type="spellEnd"/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(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perm)) {</w:t>
      </w:r>
    </w:p>
    <w:p w14:paraId="7508FAC8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esult.add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perm);</w:t>
      </w:r>
    </w:p>
    <w:p w14:paraId="7489CB61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654C4AD6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3ADFE4A9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A53F6F8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887A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result;</w:t>
      </w:r>
    </w:p>
    <w:p w14:paraId="42365E30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AC825F7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B6535FF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oolean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hasPermission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ermission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64D53321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887A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anMakeSmores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 {</w:t>
      </w:r>
    </w:p>
    <w:p w14:paraId="62175B5E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887A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ild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VERSION.SDK_INT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gt;= </w:t>
      </w:r>
      <w:proofErr w:type="spellStart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ild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VERSION_CODES.M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351911F2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887A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heckSelfPermission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permission) == </w:t>
      </w:r>
      <w:proofErr w:type="spellStart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PackageManager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PERMISSION_GRANTED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DD240DD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260F30DC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2FD221D8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887A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rue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B691E9B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AC7F08E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3646607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oolean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anMakeSmores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1DAB10DB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887A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ild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VERSION.SDK_INT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gt; 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ild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VERSION_CODES.LOLLIPOP_MR1);</w:t>
      </w:r>
    </w:p>
    <w:p w14:paraId="46B27421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71DF645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37D9E90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@</w:t>
      </w:r>
      <w:proofErr w:type="gramStart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TargetApi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ild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VERSION_CODES.M)</w:t>
      </w:r>
    </w:p>
    <w:p w14:paraId="6538F0EC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@Override</w:t>
      </w:r>
    </w:p>
    <w:p w14:paraId="547F7C2E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RequestPermissionsResult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requestCode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ermissions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[] </w:t>
      </w:r>
      <w:proofErr w:type="spellStart"/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grantResults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39CBC083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8A52639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</w:t>
      </w:r>
      <w:r w:rsidRPr="00887A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switch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equestCode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52B8413B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1AB5D30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887A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case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ALL_PERMISSIONS_RESULT:</w:t>
      </w:r>
    </w:p>
    <w:p w14:paraId="2622AB5E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887A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for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bjec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erms :</w:t>
      </w:r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ermissionsToRequest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1B150015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r w:rsidRPr="00887A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!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hasPermission</w:t>
      </w:r>
      <w:proofErr w:type="spellEnd"/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(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perms)) {</w:t>
      </w:r>
    </w:p>
    <w:p w14:paraId="0FB0E253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ermissionsRejected.add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perms);</w:t>
      </w:r>
    </w:p>
    <w:p w14:paraId="0FE74294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    }</w:t>
      </w:r>
    </w:p>
    <w:p w14:paraId="35F1D2A0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}</w:t>
      </w:r>
    </w:p>
    <w:p w14:paraId="192A1A12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F36E520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887A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ermissionsRejected.size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) &gt; </w:t>
      </w:r>
      <w:r w:rsidRPr="00887A47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7800EC7D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67D7EF4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r w:rsidRPr="00887A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ild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VERSION.SDK_INT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gt;= </w:t>
      </w:r>
      <w:proofErr w:type="spellStart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ild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VERSION_CODES.M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277C471C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</w:t>
      </w:r>
      <w:r w:rsidRPr="00887A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houldShowRequestPermissionRationale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(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ermissionsRejected.get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887A47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0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) {</w:t>
      </w:r>
    </w:p>
    <w:p w14:paraId="65C0C94C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   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howMessageOKCancel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887A47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These permissions are mandatory for the application. Please allow access."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</w:p>
    <w:p w14:paraId="2FF7576E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            </w:t>
      </w:r>
      <w:r w:rsidRPr="00887A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DialogInterface.OnClickListener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3EE1E33D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                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@Override</w:t>
      </w:r>
    </w:p>
    <w:p w14:paraId="7AD7718D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               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End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DialogInterface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ialog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which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362C189F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                    </w:t>
      </w:r>
      <w:r w:rsidRPr="00887A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ild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VERSION.SDK_INT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gt;= </w:t>
      </w:r>
      <w:proofErr w:type="spellStart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ild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VERSION_CODES.M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54B962E7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                        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equestPermissions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(</w:t>
      </w:r>
      <w:proofErr w:type="gramStart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) 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ermissionsRejected.toArray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887A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ermissionsRejected.size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]), ALL_PERMISSIONS_RESULT);</w:t>
      </w:r>
    </w:p>
    <w:p w14:paraId="67141B45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                            }</w:t>
      </w:r>
    </w:p>
    <w:p w14:paraId="096720BA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                        }</w:t>
      </w:r>
    </w:p>
    <w:p w14:paraId="545F404F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                    });</w:t>
      </w:r>
    </w:p>
    <w:p w14:paraId="6532EE23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    </w:t>
      </w:r>
      <w:r w:rsidRPr="00887A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DE6B3F1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        }</w:t>
      </w:r>
    </w:p>
    <w:p w14:paraId="46920EB9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    }</w:t>
      </w:r>
    </w:p>
    <w:p w14:paraId="6C4BB7E1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FDA296D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}</w:t>
      </w:r>
    </w:p>
    <w:p w14:paraId="5F7409A5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1A2F0FD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887A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break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303B88E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20CC0498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DD8F477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17274A61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95D3A36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howMessageOKCancel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essage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DialogInterface.OnClickListener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okListener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688F14B0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887A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lertDialog.Builder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MainActivity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5419936E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gram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Message</w:t>
      </w:r>
      <w:proofErr w:type="spellEnd"/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message)</w:t>
      </w:r>
    </w:p>
    <w:p w14:paraId="7439C796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gram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PositiveButton</w:t>
      </w:r>
      <w:proofErr w:type="spellEnd"/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887A47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OK"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okListener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67AAC385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gram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etNegativeButton</w:t>
      </w:r>
      <w:proofErr w:type="spellEnd"/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887A47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Cancel"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1D1BB33D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gram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create</w:t>
      </w:r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</w:t>
      </w:r>
    </w:p>
    <w:p w14:paraId="4AB7F08B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gram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show</w:t>
      </w:r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0D93E5FB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DEA8DB8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A4BCD3F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@Override</w:t>
      </w:r>
    </w:p>
    <w:p w14:paraId="390DB80A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tected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Destroy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5E5A1C6A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uper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onDestroy</w:t>
      </w:r>
      <w:proofErr w:type="spellEnd"/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420104F8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ocationTrack.stopListener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3C287E9A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C046034" w14:textId="542F2D77" w:rsidR="00091A4D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3D6DA80F" w14:textId="7A6530D8" w:rsidR="00091A4D" w:rsidRDefault="00091A4D">
      <w:pPr>
        <w:rPr>
          <w:b/>
          <w:bCs/>
          <w:sz w:val="24"/>
          <w:szCs w:val="24"/>
        </w:rPr>
      </w:pPr>
    </w:p>
    <w:p w14:paraId="170FCDDA" w14:textId="48A71955" w:rsidR="00091A4D" w:rsidRDefault="00091A4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Location.java:</w:t>
      </w:r>
    </w:p>
    <w:p w14:paraId="3307190F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ackage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om.</w:t>
      </w:r>
      <w:proofErr w:type="gram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xample.geolocation</w:t>
      </w:r>
      <w:proofErr w:type="spellEnd"/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2591FC1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023F7A5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Manifest</w:t>
      </w:r>
      <w:proofErr w:type="spellEnd"/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EE04830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app.AlertDialog</w:t>
      </w:r>
      <w:proofErr w:type="spellEnd"/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D3E2BB6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app.Service</w:t>
      </w:r>
      <w:proofErr w:type="spellEnd"/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51FA986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content</w:t>
      </w:r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Context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AB773A9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content</w:t>
      </w:r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DialogInterface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ADD0F82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content</w:t>
      </w:r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Intent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DA8C466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content.pm.PackageManager</w:t>
      </w:r>
      <w:proofErr w:type="spellEnd"/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E832C2F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location</w:t>
      </w:r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Location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942EA94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location</w:t>
      </w:r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LocationListener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72E11FF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location</w:t>
      </w:r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LocationManager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D754280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</w:t>
      </w:r>
      <w:proofErr w:type="gram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os.Bundle</w:t>
      </w:r>
      <w:proofErr w:type="spellEnd"/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684DA54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</w:t>
      </w:r>
      <w:proofErr w:type="gram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os.IBinder</w:t>
      </w:r>
      <w:proofErr w:type="spellEnd"/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1B89A57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provider</w:t>
      </w:r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Settings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205BC92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.widget</w:t>
      </w:r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Toast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11FF305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1BAF9AE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or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ndroidx.core.app.ActivityCompat</w:t>
      </w:r>
      <w:proofErr w:type="spellEnd"/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D097396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EA40035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class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LocationTrack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xtends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ervice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implements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LocationListener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54A8CC5E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AB50731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inal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Contex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Context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DE1C2DC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8FD4685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oolean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heckGPS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alse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7871290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3E00BA3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oolean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heckNetwork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alse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52B2037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27FBA11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proofErr w:type="spellStart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oolean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anGetLocation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alse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9120115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2C0537B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Location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oc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74F48C9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double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atitude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7A81C38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double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ongitude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74F489D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7A198AF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inal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long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IN_DISTANCE_CHANGE_FOR_UPDATES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887A47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D6B4FE9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8E56B6C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static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final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long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IN_TIME_BW_UPDATES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887A47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000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* </w:t>
      </w:r>
      <w:r w:rsidRPr="00887A47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60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* </w:t>
      </w:r>
      <w:r w:rsidRPr="00887A47">
        <w:rPr>
          <w:rFonts w:ascii="Consolas" w:eastAsia="Times New Roman" w:hAnsi="Consolas" w:cs="Times New Roman"/>
          <w:color w:val="098658"/>
          <w:sz w:val="21"/>
          <w:szCs w:val="21"/>
          <w:lang w:eastAsia="en-IN"/>
        </w:rPr>
        <w:t>1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0456D68B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otected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LocationManager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ocationManager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127150D7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0370061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LocationTrack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Contex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Context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79164C85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Context</w:t>
      </w:r>
      <w:proofErr w:type="spellEnd"/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Context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7828EDD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Location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16AF9A91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69C95DD4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D216DD9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rivate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Location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Location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368003E3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821DE39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887A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try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76572AD6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ocationManager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(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ocationManager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Context</w:t>
      </w:r>
      <w:proofErr w:type="spellEnd"/>
    </w:p>
    <w:p w14:paraId="091356CC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gram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spellStart"/>
      <w:r w:rsidRPr="00887A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SystemService</w:t>
      </w:r>
      <w:proofErr w:type="spellEnd"/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LOCATION_SERVICE);</w:t>
      </w:r>
    </w:p>
    <w:p w14:paraId="45F577BF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4FFB798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heckGPS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ocationManager</w:t>
      </w:r>
      <w:proofErr w:type="spellEnd"/>
    </w:p>
    <w:p w14:paraId="113340ED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gram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spellStart"/>
      <w:r w:rsidRPr="00887A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sProviderEnabled</w:t>
      </w:r>
      <w:proofErr w:type="spellEnd"/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ocationManager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GPS_PROVIDER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64E7D91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C3409BB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heckNetwork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ocationManager</w:t>
      </w:r>
      <w:proofErr w:type="spellEnd"/>
    </w:p>
    <w:p w14:paraId="33660DB2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gram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spellStart"/>
      <w:r w:rsidRPr="00887A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sProviderEnabled</w:t>
      </w:r>
      <w:proofErr w:type="spellEnd"/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ocationManager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NETWORK_PROVIDER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6D28396E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B303403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887A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!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heckGPS</w:t>
      </w:r>
      <w:proofErr w:type="spellEnd"/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amp;&amp; !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heckNetwork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43482517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oas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87A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makeText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Context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887A47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No Service Provider is available"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oas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ENGTH_SHORT</w:t>
      </w:r>
      <w:proofErr w:type="spellEnd"/>
      <w:proofErr w:type="gram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.</w:t>
      </w:r>
      <w:r w:rsidRPr="00887A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how</w:t>
      </w:r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41C3C091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} </w:t>
      </w:r>
      <w:r w:rsidRPr="00887A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else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{</w:t>
      </w:r>
    </w:p>
    <w:p w14:paraId="0DBF5305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anGetLocation</w:t>
      </w:r>
      <w:proofErr w:type="spellEnd"/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rue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7FE0A035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887A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heckGPS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676F16B3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BC6BE33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r w:rsidRPr="00887A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ctivityCompa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87A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heckSelfPermission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Context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nifes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ermission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CCESS</w:t>
      </w:r>
      <w:proofErr w:type="gramEnd"/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_FINE_LOCATION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!= </w:t>
      </w:r>
      <w:proofErr w:type="spellStart"/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ackageManager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ERMISSION_GRANTED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amp;&amp; </w:t>
      </w:r>
      <w:proofErr w:type="spellStart"/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ctivityCompa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87A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heckSelfPermission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Context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nifes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ermission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CCESS_COARSE_LOCATION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!= </w:t>
      </w:r>
      <w:proofErr w:type="spellStart"/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ackageManager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ERMISSION_GRANTED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027B76F5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 </w:t>
      </w:r>
    </w:p>
    <w:p w14:paraId="558F52F8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    }</w:t>
      </w:r>
    </w:p>
    <w:p w14:paraId="766ED640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proofErr w:type="spellStart"/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ocationManager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87A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requestLocationUpdates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</w:p>
    <w:p w14:paraId="151E4426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    </w:t>
      </w:r>
      <w:proofErr w:type="spellStart"/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ocationManager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GPS_PROVIDER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</w:p>
    <w:p w14:paraId="452912B0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            MIN_TIME_BW_UPDATES,</w:t>
      </w:r>
    </w:p>
    <w:p w14:paraId="53BEBC35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    MIN_DISTANCE_CHANGE_FOR_UPDATES,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7472807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</w:t>
      </w:r>
      <w:r w:rsidRPr="00887A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ocationManager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!</w:t>
      </w:r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5FD76829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oc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ocationManager</w:t>
      </w:r>
      <w:proofErr w:type="spellEnd"/>
    </w:p>
    <w:p w14:paraId="65C3E201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        </w:t>
      </w:r>
      <w:proofErr w:type="gram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proofErr w:type="spellStart"/>
      <w:r w:rsidRPr="00887A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LastKnownLocation</w:t>
      </w:r>
      <w:proofErr w:type="spellEnd"/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ocationManager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GPS_PROVIDER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26C23CE5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</w:t>
      </w:r>
      <w:r w:rsidRPr="00887A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oc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!</w:t>
      </w:r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04A6F2B0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    latitude =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oc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87A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Latitude</w:t>
      </w:r>
      <w:proofErr w:type="spellEnd"/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13B90715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            longitude =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oc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87A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Longitude</w:t>
      </w:r>
      <w:proofErr w:type="spellEnd"/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3C516C7F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        }</w:t>
      </w:r>
    </w:p>
    <w:p w14:paraId="1ABC2300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    }</w:t>
      </w:r>
    </w:p>
    <w:p w14:paraId="3E9768D4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19D5ED6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    }</w:t>
      </w:r>
    </w:p>
    <w:p w14:paraId="1D4C1F12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0C50BB87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036D02F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} </w:t>
      </w:r>
      <w:r w:rsidRPr="00887A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catch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Exception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21DD6003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e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87A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printStackTrace</w:t>
      </w:r>
      <w:proofErr w:type="spellEnd"/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44B90AC3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09DEB31C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F89EB99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887A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oc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9202FCA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52D61EBD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B662800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double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Longitude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1919850F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887A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oc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!</w:t>
      </w:r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03124A13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longitude =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oc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87A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Longitude</w:t>
      </w:r>
      <w:proofErr w:type="spellEnd"/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6FB0622A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5CB2C5FE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887A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longitude;</w:t>
      </w:r>
    </w:p>
    <w:p w14:paraId="51627EDC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AA992BE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66F4E2D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double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Latitude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5716F54E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887A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oc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!</w:t>
      </w:r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26CD8CD3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latitude =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oc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87A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getLatitude</w:t>
      </w:r>
      <w:proofErr w:type="spellEnd"/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36A04C2D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3E9725CD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887A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latitude;</w:t>
      </w:r>
    </w:p>
    <w:p w14:paraId="4791FFF1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7148B8E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A3A999A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oolean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anGetLocation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3523B30A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887A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this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canGetLocation</w:t>
      </w:r>
      <w:proofErr w:type="spellEnd"/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3598577B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3060E326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FF6FE00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howSettingsAlert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117B0DA2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AlertDialog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ilder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lertDialog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887A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lertDialog.</w:t>
      </w:r>
      <w:r w:rsidRPr="00887A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Builder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Context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8C6CC34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D94C440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lertDialog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87A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Title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887A47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GPS is not Enabled!"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F39B188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35C5F8F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lertDialog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87A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Message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887A47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Do you want to turn on GPS?"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79CAD0C8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4B86EB5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lertDialog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87A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PositiveButton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887A47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Yes"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887A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ialogInterface.</w:t>
      </w:r>
      <w:r w:rsidRPr="00887A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627BFEE0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End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DialogInterface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dialog, 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which) {</w:t>
      </w:r>
    </w:p>
    <w:p w14:paraId="49EDD195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en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ntent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r w:rsidRPr="00887A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gramStart"/>
      <w:r w:rsidRPr="00887A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Inten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End"/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ettings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CTION_LOCATION_SOURCE_SETTINGS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38E24C9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Contex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87A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tartActivity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intent);</w:t>
      </w:r>
    </w:p>
    <w:p w14:paraId="3F25FCD3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2F610145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377A8D02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3805081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proofErr w:type="spellStart"/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lertDialog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87A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etNegativeButton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887A47">
        <w:rPr>
          <w:rFonts w:ascii="Consolas" w:eastAsia="Times New Roman" w:hAnsi="Consolas" w:cs="Times New Roman"/>
          <w:color w:val="A31515"/>
          <w:sz w:val="21"/>
          <w:szCs w:val="21"/>
          <w:lang w:eastAsia="en-IN"/>
        </w:rPr>
        <w:t>"No"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887A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new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ialogInterface.</w:t>
      </w:r>
      <w:r w:rsidRPr="00887A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Listener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 {</w:t>
      </w:r>
    </w:p>
    <w:p w14:paraId="1C9D4958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Click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End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DialogInterface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dialog, 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which) {</w:t>
      </w:r>
    </w:p>
    <w:p w14:paraId="59137EC6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dialog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87A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ancel</w:t>
      </w:r>
      <w:proofErr w:type="spellEnd"/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5BF3488C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1F32FBCD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);</w:t>
      </w:r>
    </w:p>
    <w:p w14:paraId="01F2B241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6AD25BA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lastRenderedPageBreak/>
        <w:t xml:space="preserve">        </w:t>
      </w:r>
      <w:proofErr w:type="spellStart"/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lertDialog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87A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how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);</w:t>
      </w:r>
    </w:p>
    <w:p w14:paraId="4B8D40AA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4F6A06A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474B025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stopListener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0B96204F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887A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locationManager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!</w:t>
      </w:r>
      <w:proofErr w:type="gram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=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19623844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81539B4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r w:rsidRPr="00887A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if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(</w:t>
      </w:r>
      <w:proofErr w:type="spellStart"/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ctivityCompa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87A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heckSelfPermission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Context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nifes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ermission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CCESS</w:t>
      </w:r>
      <w:proofErr w:type="gramEnd"/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_FINE_LOCATION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!= </w:t>
      </w:r>
      <w:proofErr w:type="spellStart"/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ackageManager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ERMISSION_GRANTED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&amp;&amp; </w:t>
      </w:r>
      <w:proofErr w:type="spellStart"/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ctivityCompa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87A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checkSelfPermission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Context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proofErr w:type="spellStart"/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Manifes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ermission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ACCESS_COARSE_LOCATION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 != </w:t>
      </w:r>
      <w:proofErr w:type="spellStart"/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ackageManager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PERMISSION_GRANTED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1153A6A7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    </w:t>
      </w:r>
      <w:r w:rsidRPr="00887A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512D1C99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    }</w:t>
      </w:r>
    </w:p>
    <w:p w14:paraId="4AAF01CF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    </w:t>
      </w:r>
      <w:proofErr w:type="spellStart"/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ocationManager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87A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removeUpdates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ocationTrack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.</w:t>
      </w:r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this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36E52F14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    }</w:t>
      </w:r>
    </w:p>
    <w:p w14:paraId="114BD3AE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250483A5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93B04B8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@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2830CE07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Binder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Bind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en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nten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735CAB72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    </w:t>
      </w:r>
      <w:r w:rsidRPr="00887A47">
        <w:rPr>
          <w:rFonts w:ascii="Consolas" w:eastAsia="Times New Roman" w:hAnsi="Consolas" w:cs="Times New Roman"/>
          <w:color w:val="AF00DB"/>
          <w:sz w:val="21"/>
          <w:szCs w:val="21"/>
          <w:lang w:eastAsia="en-IN"/>
        </w:rPr>
        <w:t>return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null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452A2A80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7DAD5487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D90ABB0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@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32176777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LocationChanged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Location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location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46E902B1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4191E8F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2B64120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4ED0EC4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@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355C3A24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StatusChanged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int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i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, 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Bundle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bundle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2E2F45C1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693CC4F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4F11F2AD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E97B9F9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@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1DC69193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ProviderEnabled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65CB81A7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B39C7EC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2B783ED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54CD0BF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@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Override</w:t>
      </w:r>
    </w:p>
    <w:p w14:paraId="7EF10B53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    </w:t>
      </w:r>
      <w:r w:rsidRPr="00887A4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public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void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proofErr w:type="spellStart"/>
      <w:proofErr w:type="gramStart"/>
      <w:r w:rsidRPr="00887A47">
        <w:rPr>
          <w:rFonts w:ascii="Consolas" w:eastAsia="Times New Roman" w:hAnsi="Consolas" w:cs="Times New Roman"/>
          <w:color w:val="795E26"/>
          <w:sz w:val="21"/>
          <w:szCs w:val="21"/>
          <w:lang w:eastAsia="en-IN"/>
        </w:rPr>
        <w:t>onProviderDisabled</w:t>
      </w:r>
      <w:proofErr w:type="spellEnd"/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gramEnd"/>
      <w:r w:rsidRPr="00887A47">
        <w:rPr>
          <w:rFonts w:ascii="Consolas" w:eastAsia="Times New Roman" w:hAnsi="Consolas" w:cs="Times New Roman"/>
          <w:color w:val="267F99"/>
          <w:sz w:val="21"/>
          <w:szCs w:val="21"/>
          <w:lang w:eastAsia="en-IN"/>
        </w:rPr>
        <w:t>String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</w:t>
      </w:r>
      <w:r w:rsidRPr="00887A47">
        <w:rPr>
          <w:rFonts w:ascii="Consolas" w:eastAsia="Times New Roman" w:hAnsi="Consolas" w:cs="Times New Roman"/>
          <w:color w:val="001080"/>
          <w:sz w:val="21"/>
          <w:szCs w:val="21"/>
          <w:lang w:eastAsia="en-IN"/>
        </w:rPr>
        <w:t>s</w:t>
      </w: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{</w:t>
      </w:r>
    </w:p>
    <w:p w14:paraId="004C5B21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C50AABA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    }</w:t>
      </w:r>
    </w:p>
    <w:p w14:paraId="0DB25BB8" w14:textId="77777777" w:rsidR="00887A47" w:rsidRPr="00887A47" w:rsidRDefault="00887A47" w:rsidP="00887A4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887A4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</w:t>
      </w:r>
    </w:p>
    <w:p w14:paraId="4D83A01B" w14:textId="053051A9" w:rsidR="00091A4D" w:rsidRDefault="00091A4D">
      <w:pPr>
        <w:rPr>
          <w:b/>
          <w:bCs/>
          <w:sz w:val="24"/>
          <w:szCs w:val="24"/>
        </w:rPr>
      </w:pPr>
    </w:p>
    <w:p w14:paraId="05E9C3B0" w14:textId="31926669" w:rsidR="0037441D" w:rsidRDefault="00091A4D">
      <w:pPr>
        <w:rPr>
          <w:b/>
          <w:bCs/>
          <w:sz w:val="28"/>
          <w:szCs w:val="28"/>
        </w:rPr>
      </w:pPr>
      <w:r w:rsidRPr="00091A4D">
        <w:rPr>
          <w:b/>
          <w:bCs/>
          <w:sz w:val="28"/>
          <w:szCs w:val="28"/>
        </w:rPr>
        <w:t>Output:</w:t>
      </w:r>
    </w:p>
    <w:p w14:paraId="1F6E885C" w14:textId="10DB9791" w:rsidR="00091A4D" w:rsidRDefault="00091A4D">
      <w:pPr>
        <w:rPr>
          <w:b/>
          <w:bCs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lastRenderedPageBreak/>
        <w:drawing>
          <wp:inline distT="0" distB="0" distL="0" distR="0" wp14:anchorId="2FB0B02E" wp14:editId="4D10972D">
            <wp:extent cx="1952625" cy="318399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098" b="9132"/>
                    <a:stretch/>
                  </pic:blipFill>
                  <pic:spPr bwMode="auto">
                    <a:xfrm>
                      <a:off x="0" y="0"/>
                      <a:ext cx="1973489" cy="3218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28"/>
          <w:szCs w:val="28"/>
        </w:rPr>
        <w:t xml:space="preserve">    </w:t>
      </w:r>
      <w:r>
        <w:rPr>
          <w:b/>
          <w:bCs/>
          <w:noProof/>
          <w:sz w:val="28"/>
          <w:szCs w:val="28"/>
        </w:rPr>
        <w:drawing>
          <wp:inline distT="0" distB="0" distL="0" distR="0" wp14:anchorId="219E03E6" wp14:editId="03C0B0A9">
            <wp:extent cx="2047875" cy="314852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6763" cy="3177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52FFB6" w14:textId="2F4891C5" w:rsidR="00091A4D" w:rsidRDefault="0037441D">
      <w:pPr>
        <w:rPr>
          <w:b/>
          <w:bCs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2C1B80C5" wp14:editId="3805C544">
            <wp:extent cx="2000250" cy="3007848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835" b="9025"/>
                    <a:stretch/>
                  </pic:blipFill>
                  <pic:spPr bwMode="auto">
                    <a:xfrm>
                      <a:off x="0" y="0"/>
                      <a:ext cx="2029999" cy="30525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091A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wN7AwMTM0sTAytTRX0lEKTi0uzszPAykwrgUAAjQfWiwAAAA="/>
  </w:docVars>
  <w:rsids>
    <w:rsidRoot w:val="00091A4D"/>
    <w:rsid w:val="00091A4D"/>
    <w:rsid w:val="000960DC"/>
    <w:rsid w:val="0037441D"/>
    <w:rsid w:val="00887A47"/>
    <w:rsid w:val="00984B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EFA5BC"/>
  <w15:chartTrackingRefBased/>
  <w15:docId w15:val="{43766761-7C2D-4398-9C69-9384CE7A9E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1A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571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7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06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9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7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9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1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4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5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8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8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4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8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2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23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26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1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01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4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23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9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9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2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3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2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2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1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85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1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5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9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4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5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0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3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7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3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7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1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8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9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2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7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2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86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9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4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1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96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8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0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8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9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57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3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4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9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2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1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17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1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8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6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8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4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14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7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42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2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0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7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7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2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5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26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24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24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105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73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21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7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5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9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1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65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65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8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2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87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1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6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8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14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9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4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6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767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29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87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1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9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1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9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0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2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7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9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46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7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9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7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8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5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1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5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9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7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97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4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06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46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5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2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9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3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6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1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3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2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4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9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3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9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0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8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4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8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3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4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5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36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9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6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2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8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67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1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7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3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6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0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7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4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8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7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9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2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16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7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2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1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7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2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76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5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1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13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91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31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1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4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6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9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7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1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7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9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04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8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3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8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0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56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8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9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7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4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5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4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1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17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7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1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8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86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1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0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5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6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3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1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6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7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12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7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6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25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1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8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4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26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65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0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1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4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8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1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2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9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1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0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1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7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5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8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8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0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0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1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0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3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0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7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3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8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3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6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9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0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7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13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5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5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4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6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5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16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23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66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5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7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34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35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42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5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9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1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9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2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9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68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07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42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8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23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7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12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10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95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9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03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9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4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0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09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93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66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7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1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3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3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2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5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8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0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6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1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2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8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9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1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6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82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1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5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1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9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7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9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3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0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9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57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1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9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1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0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3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1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6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05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66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2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6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06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86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47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3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44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9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5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1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6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2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52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0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5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1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4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1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4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90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2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17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7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43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9</Pages>
  <Words>1690</Words>
  <Characters>9637</Characters>
  <Application>Microsoft Office Word</Application>
  <DocSecurity>0</DocSecurity>
  <Lines>80</Lines>
  <Paragraphs>22</Paragraphs>
  <ScaleCrop>false</ScaleCrop>
  <Company/>
  <LinksUpToDate>false</LinksUpToDate>
  <CharactersWithSpaces>11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NIVASAN Srinath</dc:creator>
  <cp:keywords/>
  <dc:description/>
  <cp:lastModifiedBy>SRINIVASAN Srinath</cp:lastModifiedBy>
  <cp:revision>4</cp:revision>
  <cp:lastPrinted>2021-10-30T12:42:00Z</cp:lastPrinted>
  <dcterms:created xsi:type="dcterms:W3CDTF">2021-10-30T12:34:00Z</dcterms:created>
  <dcterms:modified xsi:type="dcterms:W3CDTF">2021-10-31T12:16:00Z</dcterms:modified>
</cp:coreProperties>
</file>